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ฮัลโหล เอาใหม่ เอาใหม่เอาใหม่พี่ล่าม รูปภาพที่ใช้ในนามสกุล นะคะ นามสกุลก็คือรู้จักไหม รู้จักนามสกุลไหมคะ สภาพนั้นแหละที่เป็นไฟ MV นะคะเพราะฉะนั้นถ้าหากเรา ฮัลโหลฮัลโหล 123 123 123 1 ได้ไหมคะ โอเคค่ะ วันนี้พบกับ 2 ครับ ต้องรออีกนานไหม ฮัลโหลๆ สวัสดีครับ ทดสอบการพูด ไม่อยู่นี้มันเลยไม่ได้ยิน มันไม่ใช่ๆเมื่อกี้มันไม่ได้ขึ้นอย่างนั้นถูกแล้ว ok ครับทดสอบครับ สวัสดีครับ อยู่ที่ไหน C Big C แล้วหาสับราม เปิดไว้ อันเก่าหรืออันใหม่ เปิดไว้ก่อนยังไม่บอก อันดับแรกก็คือ เครื่องคอมกลับบ้านได้โอเค สวัสดีครับ ฮัลโหลๆ ฮัลโหลๆ สวัสดีครับ ป้ายมันดึกมันดึงชนกัน ลองดูลักษณะพืชที่เกิดขึ้น พลเอกประยุทธ์จันทร์โอชา พลเอกประวิตรวงษ์สุวรรณ เก่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2-05-02T08:11:34Z</dcterms:created>
  <dcterms:modified xsi:type="dcterms:W3CDTF">2022-05-02T08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 พฤษภาคม 2565 เวลา 13.43 น.</vt:lpwstr>
  </property>
  <property fmtid="{D5CDD505-2E9C-101B-9397-08002B2CF9AE}" pid="3" name="subtitle">
    <vt:lpwstr/>
  </property>
</Properties>
</file>